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9B8B4B" w14:textId="73A7DB20" w:rsidR="000A3614" w:rsidRDefault="000A3614" w:rsidP="000A3614">
      <w:pPr>
        <w:shd w:val="clear" w:color="auto" w:fill="FFFFFF"/>
        <w:spacing w:before="120"/>
        <w:jc w:val="center"/>
        <w:rPr>
          <w:b/>
          <w:bCs/>
          <w:color w:val="000000"/>
          <w:sz w:val="32"/>
          <w:szCs w:val="24"/>
        </w:rPr>
      </w:pPr>
      <w:r w:rsidRPr="00891979">
        <w:rPr>
          <w:b/>
          <w:bCs/>
          <w:color w:val="000000"/>
          <w:sz w:val="32"/>
          <w:szCs w:val="24"/>
        </w:rPr>
        <w:t xml:space="preserve">CSC 142, </w:t>
      </w:r>
      <w:r w:rsidR="00FC3330">
        <w:rPr>
          <w:b/>
          <w:bCs/>
          <w:color w:val="000000"/>
          <w:sz w:val="32"/>
          <w:szCs w:val="24"/>
        </w:rPr>
        <w:t>Test#1</w:t>
      </w:r>
    </w:p>
    <w:p w14:paraId="098E42C7" w14:textId="3940D77D" w:rsidR="00E51DC3" w:rsidRDefault="00E51DC3" w:rsidP="000A3614">
      <w:pPr>
        <w:shd w:val="clear" w:color="auto" w:fill="FFFFFF"/>
        <w:spacing w:before="120"/>
        <w:jc w:val="center"/>
        <w:rPr>
          <w:b/>
          <w:bCs/>
          <w:color w:val="000000"/>
          <w:sz w:val="32"/>
          <w:szCs w:val="24"/>
        </w:rPr>
      </w:pPr>
      <w:r>
        <w:rPr>
          <w:b/>
          <w:bCs/>
          <w:color w:val="000000"/>
          <w:sz w:val="32"/>
          <w:szCs w:val="24"/>
        </w:rPr>
        <w:t>Table of Conte</w:t>
      </w:r>
      <w:r w:rsidR="004C2226">
        <w:rPr>
          <w:b/>
          <w:bCs/>
          <w:color w:val="000000"/>
          <w:sz w:val="32"/>
          <w:szCs w:val="24"/>
        </w:rPr>
        <w:t>n</w:t>
      </w:r>
      <w:r>
        <w:rPr>
          <w:b/>
          <w:bCs/>
          <w:color w:val="000000"/>
          <w:sz w:val="32"/>
          <w:szCs w:val="24"/>
        </w:rPr>
        <w:t>t</w:t>
      </w:r>
      <w:r w:rsidR="00310973">
        <w:rPr>
          <w:b/>
          <w:bCs/>
          <w:color w:val="000000"/>
          <w:sz w:val="32"/>
          <w:szCs w:val="24"/>
        </w:rPr>
        <w:t>s</w:t>
      </w:r>
    </w:p>
    <w:p w14:paraId="423B8899" w14:textId="77777777" w:rsidR="000A3614" w:rsidRPr="00A64157" w:rsidRDefault="000A3614" w:rsidP="000A3614">
      <w:pPr>
        <w:shd w:val="clear" w:color="auto" w:fill="FFFFFF"/>
        <w:spacing w:before="120"/>
        <w:jc w:val="center"/>
        <w:rPr>
          <w:b/>
          <w:bCs/>
          <w:color w:val="000000"/>
          <w:sz w:val="32"/>
          <w:szCs w:val="24"/>
        </w:rPr>
      </w:pPr>
    </w:p>
    <w:p w14:paraId="00F432F2" w14:textId="77777777" w:rsidR="000A3614" w:rsidRPr="000A3614" w:rsidRDefault="000A3614" w:rsidP="000A3614">
      <w:pPr>
        <w:rPr>
          <w:b/>
          <w:bCs/>
          <w:color w:val="000000"/>
          <w:sz w:val="24"/>
          <w:szCs w:val="24"/>
        </w:rPr>
      </w:pPr>
    </w:p>
    <w:tbl>
      <w:tblPr>
        <w:tblStyle w:val="TableGrid"/>
        <w:tblW w:w="0" w:type="auto"/>
        <w:tblInd w:w="-365" w:type="dxa"/>
        <w:tblLook w:val="04A0" w:firstRow="1" w:lastRow="0" w:firstColumn="1" w:lastColumn="0" w:noHBand="0" w:noVBand="1"/>
      </w:tblPr>
      <w:tblGrid>
        <w:gridCol w:w="715"/>
        <w:gridCol w:w="4008"/>
        <w:gridCol w:w="2539"/>
        <w:gridCol w:w="2453"/>
      </w:tblGrid>
      <w:tr w:rsidR="005278A1" w14:paraId="23A5F2C6" w14:textId="497F8BFF" w:rsidTr="005278A1">
        <w:tc>
          <w:tcPr>
            <w:tcW w:w="715" w:type="dxa"/>
          </w:tcPr>
          <w:p w14:paraId="33532DD4" w14:textId="77777777" w:rsidR="005278A1" w:rsidRPr="000A3614" w:rsidRDefault="005278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#</w:t>
            </w:r>
          </w:p>
        </w:tc>
        <w:tc>
          <w:tcPr>
            <w:tcW w:w="4008" w:type="dxa"/>
          </w:tcPr>
          <w:p w14:paraId="1911F589" w14:textId="77777777" w:rsidR="005278A1" w:rsidRPr="000A3614" w:rsidRDefault="005278A1" w:rsidP="00645020">
            <w:pPr>
              <w:ind w:left="36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39" w:type="dxa"/>
          </w:tcPr>
          <w:p w14:paraId="61054DBD" w14:textId="77777777" w:rsidR="005278A1" w:rsidRDefault="005278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Points</w:t>
            </w:r>
          </w:p>
          <w:p w14:paraId="2384405D" w14:textId="77777777" w:rsidR="005278A1" w:rsidRPr="000A3614" w:rsidRDefault="005278A1" w:rsidP="00645020">
            <w:pPr>
              <w:ind w:left="36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53" w:type="dxa"/>
          </w:tcPr>
          <w:p w14:paraId="3D2A8CC7" w14:textId="77777777" w:rsidR="005278A1" w:rsidRDefault="005278A1" w:rsidP="00645020">
            <w:pPr>
              <w:ind w:left="10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5278A1" w14:paraId="360EA7AB" w14:textId="4AEC11AF" w:rsidTr="005278A1">
        <w:tc>
          <w:tcPr>
            <w:tcW w:w="715" w:type="dxa"/>
          </w:tcPr>
          <w:p w14:paraId="305F583E" w14:textId="77777777" w:rsidR="005278A1" w:rsidRPr="000A3614" w:rsidRDefault="005278A1" w:rsidP="000A3614">
            <w:pPr>
              <w:pStyle w:val="ListParagraph"/>
              <w:numPr>
                <w:ilvl w:val="0"/>
                <w:numId w:val="4"/>
              </w:numPr>
              <w:ind w:left="0" w:firstLine="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54C912D8" w14:textId="2EAA3DB1" w:rsidR="005278A1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Evaluation expressions</w:t>
            </w:r>
          </w:p>
          <w:p w14:paraId="40E4DDE2" w14:textId="77777777" w:rsidR="005278A1" w:rsidRPr="000A3614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539" w:type="dxa"/>
          </w:tcPr>
          <w:p w14:paraId="2720F2C8" w14:textId="40B69DF2" w:rsidR="005278A1" w:rsidRPr="000A3614" w:rsidRDefault="002D6F8A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1</w:t>
            </w:r>
            <w:r w:rsidR="00BB5FF5">
              <w:rPr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2453" w:type="dxa"/>
          </w:tcPr>
          <w:p w14:paraId="5D6F3E04" w14:textId="2E22F131" w:rsidR="005278A1" w:rsidRDefault="00BB5FF5" w:rsidP="00645020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7</w:t>
            </w:r>
            <w:r w:rsidR="005278A1" w:rsidRPr="00B063C0">
              <w:rPr>
                <w:bCs/>
                <w:color w:val="000000"/>
                <w:sz w:val="24"/>
                <w:szCs w:val="24"/>
              </w:rPr>
              <w:t xml:space="preserve"> x </w:t>
            </w:r>
            <w:r w:rsidR="002D6F8A">
              <w:rPr>
                <w:bCs/>
                <w:color w:val="000000"/>
                <w:sz w:val="24"/>
                <w:szCs w:val="24"/>
              </w:rPr>
              <w:t>2</w:t>
            </w:r>
          </w:p>
        </w:tc>
      </w:tr>
      <w:tr w:rsidR="005278A1" w14:paraId="67F97C7A" w14:textId="3980472F" w:rsidTr="005278A1">
        <w:tc>
          <w:tcPr>
            <w:tcW w:w="715" w:type="dxa"/>
          </w:tcPr>
          <w:p w14:paraId="6B4309C2" w14:textId="77777777" w:rsidR="005278A1" w:rsidRPr="000A3614" w:rsidRDefault="005278A1" w:rsidP="000A3614">
            <w:pPr>
              <w:pStyle w:val="ListParagraph"/>
              <w:numPr>
                <w:ilvl w:val="0"/>
                <w:numId w:val="4"/>
              </w:numPr>
              <w:ind w:left="0" w:firstLine="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05DA51FD" w14:textId="19E51E1C" w:rsidR="005278A1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Fill in the blank</w:t>
            </w:r>
          </w:p>
          <w:p w14:paraId="238809CA" w14:textId="77777777" w:rsidR="005278A1" w:rsidRPr="000A3614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39" w:type="dxa"/>
          </w:tcPr>
          <w:p w14:paraId="34EC4AAC" w14:textId="039C81F2" w:rsidR="005278A1" w:rsidRPr="000A3614" w:rsidRDefault="005278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12</w:t>
            </w:r>
          </w:p>
        </w:tc>
        <w:tc>
          <w:tcPr>
            <w:tcW w:w="2453" w:type="dxa"/>
          </w:tcPr>
          <w:p w14:paraId="09379F6F" w14:textId="198C90D9" w:rsidR="005278A1" w:rsidRDefault="00136FBE" w:rsidP="00645020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6 x 2</w:t>
            </w:r>
          </w:p>
        </w:tc>
      </w:tr>
      <w:tr w:rsidR="005278A1" w14:paraId="7355ECE1" w14:textId="25FB8E90" w:rsidTr="005278A1">
        <w:tc>
          <w:tcPr>
            <w:tcW w:w="715" w:type="dxa"/>
          </w:tcPr>
          <w:p w14:paraId="692945E9" w14:textId="77777777" w:rsidR="005278A1" w:rsidRPr="000A3614" w:rsidRDefault="005278A1" w:rsidP="00C52760">
            <w:pPr>
              <w:pStyle w:val="ListParagraph"/>
              <w:numPr>
                <w:ilvl w:val="0"/>
                <w:numId w:val="4"/>
              </w:numPr>
              <w:ind w:left="0" w:firstLine="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6F6BE391" w14:textId="69866EC0" w:rsidR="005278A1" w:rsidRPr="000A3614" w:rsidRDefault="005278A1" w:rsidP="00C52760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True/False Questions</w:t>
            </w:r>
          </w:p>
          <w:p w14:paraId="19062F68" w14:textId="77777777" w:rsidR="005278A1" w:rsidRPr="000A3614" w:rsidRDefault="005278A1" w:rsidP="00C52760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39" w:type="dxa"/>
          </w:tcPr>
          <w:p w14:paraId="1D557AD5" w14:textId="6AE98A22" w:rsidR="005278A1" w:rsidRPr="000A3614" w:rsidRDefault="00E1345A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10</w:t>
            </w:r>
          </w:p>
        </w:tc>
        <w:tc>
          <w:tcPr>
            <w:tcW w:w="2453" w:type="dxa"/>
          </w:tcPr>
          <w:p w14:paraId="3E98FD8F" w14:textId="3CB80F70" w:rsidR="005278A1" w:rsidRDefault="001074F9" w:rsidP="00645020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5</w:t>
            </w:r>
            <w:r w:rsidRPr="00266E9D">
              <w:rPr>
                <w:bCs/>
                <w:color w:val="000000"/>
                <w:sz w:val="24"/>
                <w:szCs w:val="24"/>
              </w:rPr>
              <w:t xml:space="preserve"> x </w:t>
            </w:r>
            <w:r w:rsidR="00E1345A">
              <w:rPr>
                <w:bCs/>
                <w:color w:val="000000"/>
                <w:sz w:val="24"/>
                <w:szCs w:val="24"/>
              </w:rPr>
              <w:t>2</w:t>
            </w:r>
          </w:p>
        </w:tc>
      </w:tr>
      <w:tr w:rsidR="005278A1" w14:paraId="3214F0A7" w14:textId="39E21C5F" w:rsidTr="005278A1">
        <w:tc>
          <w:tcPr>
            <w:tcW w:w="715" w:type="dxa"/>
          </w:tcPr>
          <w:p w14:paraId="74058CF6" w14:textId="77777777" w:rsidR="005278A1" w:rsidRPr="000A3614" w:rsidRDefault="005278A1" w:rsidP="000A3614">
            <w:pPr>
              <w:pStyle w:val="ListParagraph"/>
              <w:numPr>
                <w:ilvl w:val="0"/>
                <w:numId w:val="4"/>
              </w:numPr>
              <w:ind w:left="0" w:firstLine="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13FDBA19" w14:textId="026FD7D7" w:rsidR="005278A1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Tracing code</w:t>
            </w:r>
          </w:p>
          <w:p w14:paraId="07D906F6" w14:textId="77777777" w:rsidR="005278A1" w:rsidRPr="000A3614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39" w:type="dxa"/>
          </w:tcPr>
          <w:p w14:paraId="2BECAF7C" w14:textId="0C06B066" w:rsidR="005278A1" w:rsidRPr="000A3614" w:rsidRDefault="005278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2</w:t>
            </w:r>
            <w:r w:rsidR="0054629C">
              <w:rPr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2453" w:type="dxa"/>
          </w:tcPr>
          <w:p w14:paraId="32674ABE" w14:textId="3C3AA301" w:rsidR="005278A1" w:rsidRDefault="00645020" w:rsidP="00645020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  <w:r w:rsidRPr="00266E9D">
              <w:rPr>
                <w:bCs/>
                <w:color w:val="000000"/>
                <w:sz w:val="24"/>
                <w:szCs w:val="24"/>
              </w:rPr>
              <w:t>2 x 1</w:t>
            </w:r>
            <w:r w:rsidR="0054629C">
              <w:rPr>
                <w:bCs/>
                <w:color w:val="000000"/>
                <w:sz w:val="24"/>
                <w:szCs w:val="24"/>
              </w:rPr>
              <w:t>2</w:t>
            </w:r>
          </w:p>
        </w:tc>
      </w:tr>
      <w:tr w:rsidR="005278A1" w14:paraId="07A10B7F" w14:textId="5798EE11" w:rsidTr="005278A1">
        <w:tc>
          <w:tcPr>
            <w:tcW w:w="715" w:type="dxa"/>
          </w:tcPr>
          <w:p w14:paraId="686110E1" w14:textId="77777777" w:rsidR="005278A1" w:rsidRPr="000A3614" w:rsidRDefault="005278A1" w:rsidP="000A3614">
            <w:pPr>
              <w:pStyle w:val="ListParagraph"/>
              <w:numPr>
                <w:ilvl w:val="0"/>
                <w:numId w:val="4"/>
              </w:numPr>
              <w:ind w:left="0" w:firstLine="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6ED17C40" w14:textId="136AACA8" w:rsidR="005278A1" w:rsidRPr="000A3614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 w:rsidRPr="000A3614">
              <w:rPr>
                <w:b/>
                <w:bCs/>
                <w:color w:val="000000"/>
                <w:sz w:val="24"/>
                <w:szCs w:val="24"/>
              </w:rPr>
              <w:t>Programming (write a code)</w:t>
            </w:r>
          </w:p>
          <w:p w14:paraId="75988E65" w14:textId="77777777" w:rsidR="005278A1" w:rsidRPr="000A3614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39" w:type="dxa"/>
          </w:tcPr>
          <w:p w14:paraId="789BAF4D" w14:textId="4180818E" w:rsidR="005278A1" w:rsidRPr="000A3614" w:rsidRDefault="005278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53" w:type="dxa"/>
          </w:tcPr>
          <w:p w14:paraId="20F1E981" w14:textId="579D851B" w:rsidR="005278A1" w:rsidRDefault="00645020" w:rsidP="00645020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 xml:space="preserve">Method, </w:t>
            </w:r>
            <w:r w:rsidRPr="004148D3">
              <w:rPr>
                <w:bCs/>
                <w:color w:val="000000"/>
                <w:sz w:val="24"/>
                <w:szCs w:val="24"/>
              </w:rPr>
              <w:t>String</w:t>
            </w:r>
          </w:p>
        </w:tc>
      </w:tr>
      <w:tr w:rsidR="005278A1" w14:paraId="48E22D1D" w14:textId="47BE0C40" w:rsidTr="005278A1">
        <w:tc>
          <w:tcPr>
            <w:tcW w:w="715" w:type="dxa"/>
          </w:tcPr>
          <w:p w14:paraId="4842B79D" w14:textId="77777777" w:rsidR="005278A1" w:rsidRPr="000A3614" w:rsidRDefault="005278A1" w:rsidP="000A3614">
            <w:pPr>
              <w:pStyle w:val="ListParagraph"/>
              <w:numPr>
                <w:ilvl w:val="0"/>
                <w:numId w:val="4"/>
              </w:numPr>
              <w:ind w:left="0" w:firstLine="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428AEFE1" w14:textId="6B2CCD0A" w:rsidR="005278A1" w:rsidRPr="000A3614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 w:rsidRPr="000A3614">
              <w:rPr>
                <w:b/>
                <w:bCs/>
                <w:color w:val="000000"/>
                <w:sz w:val="24"/>
                <w:szCs w:val="24"/>
              </w:rPr>
              <w:t>Programming (write a code)</w:t>
            </w:r>
          </w:p>
          <w:p w14:paraId="67216F84" w14:textId="77777777" w:rsidR="005278A1" w:rsidRPr="000A3614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39" w:type="dxa"/>
          </w:tcPr>
          <w:p w14:paraId="08C0008F" w14:textId="79F6F056" w:rsidR="005278A1" w:rsidRPr="000A3614" w:rsidRDefault="005278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20</w:t>
            </w:r>
          </w:p>
        </w:tc>
        <w:tc>
          <w:tcPr>
            <w:tcW w:w="2453" w:type="dxa"/>
          </w:tcPr>
          <w:p w14:paraId="60E8D840" w14:textId="6AB5B0BA" w:rsidR="005278A1" w:rsidRDefault="00645020" w:rsidP="00645020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  <w:r w:rsidRPr="005278A1">
              <w:rPr>
                <w:bCs/>
                <w:color w:val="000000"/>
                <w:sz w:val="24"/>
                <w:szCs w:val="24"/>
              </w:rPr>
              <w:t>Method, Loops, If</w:t>
            </w:r>
          </w:p>
        </w:tc>
      </w:tr>
      <w:tr w:rsidR="005278A1" w14:paraId="6790BA9C" w14:textId="2452E343" w:rsidTr="0075711E">
        <w:trPr>
          <w:trHeight w:val="440"/>
        </w:trPr>
        <w:tc>
          <w:tcPr>
            <w:tcW w:w="715" w:type="dxa"/>
          </w:tcPr>
          <w:p w14:paraId="4B992C86" w14:textId="77777777" w:rsidR="005278A1" w:rsidRPr="000A3614" w:rsidRDefault="005278A1" w:rsidP="000A3614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4E4DE57F" w14:textId="77777777" w:rsidR="005278A1" w:rsidRPr="000A3614" w:rsidRDefault="005278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2539" w:type="dxa"/>
          </w:tcPr>
          <w:p w14:paraId="1D6A2AA8" w14:textId="77777777" w:rsidR="005278A1" w:rsidRDefault="005278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fldChar w:fldCharType="begin"/>
            </w:r>
            <w:r>
              <w:rPr>
                <w:b/>
                <w:bCs/>
                <w:color w:val="000000"/>
                <w:sz w:val="24"/>
                <w:szCs w:val="24"/>
              </w:rPr>
              <w:instrText xml:space="preserve"> =SUM(ABOVE) </w:instrText>
            </w:r>
            <w:r>
              <w:rPr>
                <w:b/>
                <w:bCs/>
                <w:color w:val="000000"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color w:val="000000"/>
                <w:sz w:val="24"/>
                <w:szCs w:val="24"/>
              </w:rPr>
              <w:t>100</w:t>
            </w:r>
            <w:r>
              <w:rPr>
                <w:b/>
                <w:bCs/>
                <w:color w:val="000000"/>
                <w:sz w:val="24"/>
                <w:szCs w:val="24"/>
              </w:rPr>
              <w:fldChar w:fldCharType="end"/>
            </w:r>
          </w:p>
          <w:p w14:paraId="0CF329A1" w14:textId="77777777" w:rsidR="005278A1" w:rsidRDefault="005278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53" w:type="dxa"/>
          </w:tcPr>
          <w:p w14:paraId="1AE55988" w14:textId="77777777" w:rsidR="005278A1" w:rsidRDefault="005278A1" w:rsidP="00645020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3435A1" w14:paraId="29007073" w14:textId="77777777" w:rsidTr="0075711E">
        <w:trPr>
          <w:trHeight w:val="503"/>
        </w:trPr>
        <w:tc>
          <w:tcPr>
            <w:tcW w:w="715" w:type="dxa"/>
          </w:tcPr>
          <w:p w14:paraId="4766CB50" w14:textId="77777777" w:rsidR="003435A1" w:rsidRPr="000A3614" w:rsidRDefault="003435A1" w:rsidP="000A3614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4D9283EB" w14:textId="3481806A" w:rsidR="003435A1" w:rsidRDefault="003435A1" w:rsidP="000A3614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Extra credit</w:t>
            </w:r>
            <w:bookmarkStart w:id="0" w:name="_GoBack"/>
            <w:bookmarkEnd w:id="0"/>
          </w:p>
        </w:tc>
        <w:tc>
          <w:tcPr>
            <w:tcW w:w="2539" w:type="dxa"/>
          </w:tcPr>
          <w:p w14:paraId="08DBAFA2" w14:textId="77777777" w:rsidR="003435A1" w:rsidRDefault="003435A1" w:rsidP="00645020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53" w:type="dxa"/>
          </w:tcPr>
          <w:p w14:paraId="6EED847C" w14:textId="77777777" w:rsidR="003435A1" w:rsidRDefault="003435A1" w:rsidP="00645020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</w:p>
        </w:tc>
      </w:tr>
      <w:tr w:rsidR="005A121B" w14:paraId="4D9B7C04" w14:textId="77777777" w:rsidTr="005278A1">
        <w:tc>
          <w:tcPr>
            <w:tcW w:w="715" w:type="dxa"/>
          </w:tcPr>
          <w:p w14:paraId="45BAD889" w14:textId="77777777" w:rsidR="005A121B" w:rsidRPr="000A3614" w:rsidRDefault="005A121B" w:rsidP="005A121B">
            <w:pPr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4008" w:type="dxa"/>
          </w:tcPr>
          <w:p w14:paraId="603F3952" w14:textId="77777777" w:rsidR="005A121B" w:rsidRPr="000A3614" w:rsidRDefault="005A121B" w:rsidP="005A121B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Short answers</w:t>
            </w:r>
          </w:p>
          <w:p w14:paraId="2C11CDEC" w14:textId="77777777" w:rsidR="005A121B" w:rsidRDefault="005A121B" w:rsidP="005A121B">
            <w:pPr>
              <w:ind w:left="360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39" w:type="dxa"/>
          </w:tcPr>
          <w:p w14:paraId="42159B85" w14:textId="7486E477" w:rsidR="005A121B" w:rsidRDefault="005A121B" w:rsidP="005A121B">
            <w:pPr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15</w:t>
            </w:r>
          </w:p>
        </w:tc>
        <w:tc>
          <w:tcPr>
            <w:tcW w:w="2453" w:type="dxa"/>
          </w:tcPr>
          <w:p w14:paraId="51FC0D6A" w14:textId="75F795B9" w:rsidR="005A121B" w:rsidRDefault="005A121B" w:rsidP="005A121B">
            <w:pPr>
              <w:ind w:left="100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Cs/>
                <w:color w:val="000000"/>
                <w:sz w:val="24"/>
                <w:szCs w:val="24"/>
              </w:rPr>
              <w:t>4 + 5 + 6</w:t>
            </w:r>
          </w:p>
        </w:tc>
      </w:tr>
    </w:tbl>
    <w:p w14:paraId="5F594BC3" w14:textId="77777777" w:rsidR="000A3614" w:rsidRPr="000A3614" w:rsidRDefault="000A3614" w:rsidP="000A3614">
      <w:pPr>
        <w:rPr>
          <w:b/>
          <w:bCs/>
          <w:color w:val="000000"/>
          <w:sz w:val="24"/>
          <w:szCs w:val="24"/>
        </w:rPr>
      </w:pPr>
    </w:p>
    <w:sectPr w:rsidR="000A3614" w:rsidRPr="000A3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965E24"/>
    <w:multiLevelType w:val="hybridMultilevel"/>
    <w:tmpl w:val="89142902"/>
    <w:lvl w:ilvl="0" w:tplc="926CD150">
      <w:start w:val="1"/>
      <w:numFmt w:val="decimal"/>
      <w:lvlText w:val="%1.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C627F6"/>
    <w:multiLevelType w:val="hybridMultilevel"/>
    <w:tmpl w:val="661A8628"/>
    <w:lvl w:ilvl="0" w:tplc="926CD150">
      <w:start w:val="1"/>
      <w:numFmt w:val="decimal"/>
      <w:lvlText w:val="%1.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CE5139"/>
    <w:multiLevelType w:val="hybridMultilevel"/>
    <w:tmpl w:val="661A8628"/>
    <w:lvl w:ilvl="0" w:tplc="926CD150">
      <w:start w:val="1"/>
      <w:numFmt w:val="decimal"/>
      <w:lvlText w:val="%1."/>
      <w:lvlJc w:val="left"/>
      <w:pPr>
        <w:ind w:left="75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605AEB"/>
    <w:multiLevelType w:val="hybridMultilevel"/>
    <w:tmpl w:val="43D80336"/>
    <w:lvl w:ilvl="0" w:tplc="926CD150">
      <w:start w:val="1"/>
      <w:numFmt w:val="decimal"/>
      <w:lvlText w:val="%1."/>
      <w:lvlJc w:val="left"/>
      <w:pPr>
        <w:ind w:left="1116" w:hanging="39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NTExNTA3NDQ1NzRV0lEKTi0uzszPAykwqgUAbs7BqCwAAAA="/>
  </w:docVars>
  <w:rsids>
    <w:rsidRoot w:val="000A3614"/>
    <w:rsid w:val="00015F08"/>
    <w:rsid w:val="000A3614"/>
    <w:rsid w:val="001074F9"/>
    <w:rsid w:val="00136FBE"/>
    <w:rsid w:val="00266E9D"/>
    <w:rsid w:val="002D6F8A"/>
    <w:rsid w:val="00310973"/>
    <w:rsid w:val="00341D1B"/>
    <w:rsid w:val="003435A1"/>
    <w:rsid w:val="004148D3"/>
    <w:rsid w:val="004C2226"/>
    <w:rsid w:val="005278A1"/>
    <w:rsid w:val="005409FD"/>
    <w:rsid w:val="0054629C"/>
    <w:rsid w:val="00591737"/>
    <w:rsid w:val="005A121B"/>
    <w:rsid w:val="00614F9D"/>
    <w:rsid w:val="00645020"/>
    <w:rsid w:val="0075711E"/>
    <w:rsid w:val="0084292F"/>
    <w:rsid w:val="009F5F56"/>
    <w:rsid w:val="00B063C0"/>
    <w:rsid w:val="00BB5FF5"/>
    <w:rsid w:val="00D70CE3"/>
    <w:rsid w:val="00D85C58"/>
    <w:rsid w:val="00E1345A"/>
    <w:rsid w:val="00E51DC3"/>
    <w:rsid w:val="00FC3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D4744"/>
  <w15:chartTrackingRefBased/>
  <w15:docId w15:val="{AB574E41-F8F6-479D-ADCC-E242BD489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3614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614"/>
    <w:pPr>
      <w:ind w:left="720"/>
      <w:contextualSpacing/>
    </w:pPr>
  </w:style>
  <w:style w:type="table" w:styleId="TableGrid">
    <w:name w:val="Table Grid"/>
    <w:basedOn w:val="TableNormal"/>
    <w:uiPriority w:val="39"/>
    <w:rsid w:val="000A3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A36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614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1B59FE-40E8-494A-BA85-B08F6A6F7A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ezhda Rusina</dc:creator>
  <cp:keywords/>
  <dc:description/>
  <cp:lastModifiedBy>Nadezhda Rusina</cp:lastModifiedBy>
  <cp:revision>11</cp:revision>
  <cp:lastPrinted>2018-03-14T04:59:00Z</cp:lastPrinted>
  <dcterms:created xsi:type="dcterms:W3CDTF">2018-07-11T04:03:00Z</dcterms:created>
  <dcterms:modified xsi:type="dcterms:W3CDTF">2018-10-12T05:15:00Z</dcterms:modified>
</cp:coreProperties>
</file>